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817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5962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8685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d6d10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e4760e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dda482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ff1b1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3749f7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1:01:08Z</dcterms:created>
  <dcterms:modified xsi:type="dcterms:W3CDTF">2022-01-20T11:01:08Z</dcterms:modified>
</cp:coreProperties>
</file>